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2D501DC9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34E58A57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100C650C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class and to make a container</w:t>
      </w: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69BD011D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objects disappear and appear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5AA682EE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+ </w:t>
      </w: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3CD6FFAC" w:rsidR="00173A24" w:rsidRDefault="005F259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nack </w:t>
      </w: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660E43C" w14:textId="1B3DE7A3" w:rsidR="005F2591" w:rsidRPr="005F2591" w:rsidRDefault="005F2591" w:rsidP="005F2591">
      <w:pPr>
        <w:shd w:val="clear" w:color="auto" w:fill="FFFFFF"/>
        <w:spacing w:line="540" w:lineRule="atLeast"/>
        <w:textAlignment w:val="top"/>
        <w:rPr>
          <w:rFonts w:eastAsia="Times New Roman"/>
          <w:color w:val="202124"/>
          <w:sz w:val="54"/>
          <w:szCs w:val="54"/>
          <w:lang w:val="en-IN"/>
        </w:rPr>
      </w:pPr>
      <w:r>
        <w:rPr>
          <w:rFonts w:ascii="Muli" w:eastAsia="Muli" w:hAnsi="Muli" w:cs="Muli"/>
          <w:sz w:val="24"/>
          <w:szCs w:val="24"/>
        </w:rPr>
        <w:t>First we have to load the component folder form React folder then we have to load the components which you need from component’s folder…</w:t>
      </w:r>
    </w:p>
    <w:p w14:paraId="00000045" w14:textId="2E20CEDB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5F2591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5228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6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918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195</Words>
  <Characters>1117</Characters>
  <Application>Microsoft Office Word</Application>
  <DocSecurity>0</DocSecurity>
  <Lines>9</Lines>
  <Paragraphs>2</Paragraphs>
  <ScaleCrop>false</ScaleCrop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thamesh Kulkarni</dc:creator>
  <cp:lastModifiedBy>Prathamesh Kulkarni</cp:lastModifiedBy>
  <cp:revision>2</cp:revision>
  <dcterms:created xsi:type="dcterms:W3CDTF">2021-06-28T16:18:00Z</dcterms:created>
  <dcterms:modified xsi:type="dcterms:W3CDTF">2021-06-28T16:18:00Z</dcterms:modified>
</cp:coreProperties>
</file>